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35"/>
        <w:gridCol w:w="5925"/>
      </w:tblGrid>
      <w:tr w:rsidR="00034E3A" w:rsidRPr="004B3D43" w14:paraId="64CC0741" w14:textId="77777777" w:rsidTr="00447512">
        <w:trPr>
          <w:trHeight w:val="503"/>
        </w:trPr>
        <w:tc>
          <w:tcPr>
            <w:tcW w:w="5000" w:type="pct"/>
            <w:gridSpan w:val="2"/>
            <w:vAlign w:val="center"/>
          </w:tcPr>
          <w:p w14:paraId="280BB92F" w14:textId="77777777" w:rsidR="00034E3A" w:rsidRPr="004B3D43" w:rsidRDefault="00034E3A" w:rsidP="00447512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formacje do ogłoszenia o naborze</w:t>
            </w:r>
          </w:p>
        </w:tc>
      </w:tr>
      <w:tr w:rsidR="00034E3A" w:rsidRPr="004B3D43" w14:paraId="610C8AAF" w14:textId="77777777" w:rsidTr="00447512">
        <w:trPr>
          <w:trHeight w:val="552"/>
        </w:trPr>
        <w:tc>
          <w:tcPr>
            <w:tcW w:w="1730" w:type="pct"/>
          </w:tcPr>
          <w:p w14:paraId="023F37E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Wstępna informacja o naborze</w:t>
            </w:r>
          </w:p>
        </w:tc>
        <w:tc>
          <w:tcPr>
            <w:tcW w:w="3270" w:type="pct"/>
          </w:tcPr>
          <w:p w14:paraId="68FBCBBA" w14:textId="0A957A26" w:rsidR="004F137A" w:rsidRDefault="004F137A" w:rsidP="008C5FAE">
            <w:pPr>
              <w:spacing w:line="240" w:lineRule="auto"/>
              <w:outlineLvl w:val="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abór wniosków w ramach inwestycji </w:t>
            </w:r>
            <w:r w:rsidRPr="004F137A">
              <w:rPr>
                <w:rFonts w:ascii="Arial" w:hAnsi="Arial" w:cs="Arial"/>
              </w:rPr>
              <w:t>B1.1.2. Wymiana źródeł ciepła i poprawa efektywności energetycznej w budynkach mieszkalnych w części dotyczącej budynków wielorodzinnych</w:t>
            </w:r>
            <w:r>
              <w:rPr>
                <w:rFonts w:ascii="Arial" w:hAnsi="Arial" w:cs="Arial"/>
              </w:rPr>
              <w:t>.</w:t>
            </w:r>
          </w:p>
          <w:p w14:paraId="7D3C0675" w14:textId="77777777" w:rsidR="00034E3A" w:rsidRDefault="00BC7305" w:rsidP="004F137A">
            <w:pPr>
              <w:spacing w:after="0" w:line="240" w:lineRule="auto"/>
              <w:outlineLvl w:val="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 ramach naboru można uzyskać wsparcie na przedsięwzięcia związane z </w:t>
            </w:r>
            <w:r w:rsidRPr="00BC7305">
              <w:rPr>
                <w:rFonts w:ascii="Arial" w:hAnsi="Arial" w:cs="Arial"/>
              </w:rPr>
              <w:t>popraw</w:t>
            </w:r>
            <w:r>
              <w:rPr>
                <w:rFonts w:ascii="Arial" w:hAnsi="Arial" w:cs="Arial"/>
              </w:rPr>
              <w:t>ą</w:t>
            </w:r>
            <w:r w:rsidRPr="00BC7305">
              <w:rPr>
                <w:rFonts w:ascii="Arial" w:hAnsi="Arial" w:cs="Arial"/>
              </w:rPr>
              <w:t xml:space="preserve"> efektywności energetycznej budynków mieszkalnych wielorodzinnych, </w:t>
            </w:r>
            <w:r w:rsidR="004F137A">
              <w:rPr>
                <w:rFonts w:ascii="Arial" w:hAnsi="Arial" w:cs="Arial"/>
              </w:rPr>
              <w:t>w tym mieszkaniowego zasobu gminy, a także związane z wykorzystaniem odnawialnych źródeł energii.</w:t>
            </w:r>
          </w:p>
          <w:p w14:paraId="4BC661F3" w14:textId="77777777" w:rsidR="004F137A" w:rsidRDefault="004F137A" w:rsidP="004F137A">
            <w:pPr>
              <w:spacing w:after="0" w:line="240" w:lineRule="auto"/>
              <w:outlineLvl w:val="3"/>
              <w:rPr>
                <w:rFonts w:ascii="Arial" w:hAnsi="Arial" w:cs="Arial"/>
              </w:rPr>
            </w:pPr>
          </w:p>
          <w:p w14:paraId="4E4FA8D3" w14:textId="04915024" w:rsidR="004F137A" w:rsidRPr="00A731EA" w:rsidRDefault="004F137A" w:rsidP="004F137A">
            <w:pPr>
              <w:spacing w:after="0" w:line="240" w:lineRule="auto"/>
              <w:outlineLvl w:val="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sparcie oferowane jest w formie grantów (grant termomodernizacyjny, grant MZG, grant OZE) i łączy się ze wsparciem krajowym udzielanym w ramach programu TERMO.</w:t>
            </w:r>
          </w:p>
        </w:tc>
      </w:tr>
      <w:tr w:rsidR="00034E3A" w:rsidRPr="004B3D43" w14:paraId="4EA3C612" w14:textId="77777777" w:rsidTr="00447512">
        <w:tc>
          <w:tcPr>
            <w:tcW w:w="1730" w:type="pct"/>
          </w:tcPr>
          <w:p w14:paraId="393138D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od którego można składać wnioski</w:t>
            </w:r>
          </w:p>
        </w:tc>
        <w:tc>
          <w:tcPr>
            <w:tcW w:w="3270" w:type="pct"/>
          </w:tcPr>
          <w:p w14:paraId="305F2F3B" w14:textId="70A9B4EE" w:rsidR="00034E3A" w:rsidRPr="008C5FAE" w:rsidRDefault="009C5161" w:rsidP="00447512">
            <w:pPr>
              <w:spacing w:after="0" w:line="240" w:lineRule="auto"/>
              <w:rPr>
                <w:rFonts w:ascii="Arial" w:hAnsi="Arial" w:cs="Arial"/>
              </w:rPr>
            </w:pPr>
            <w:r w:rsidRPr="008C5FAE">
              <w:rPr>
                <w:rFonts w:ascii="Arial" w:hAnsi="Arial" w:cs="Arial"/>
              </w:rPr>
              <w:t>1 lutego 2023 r.</w:t>
            </w:r>
          </w:p>
        </w:tc>
      </w:tr>
      <w:tr w:rsidR="00034E3A" w:rsidRPr="004B3D43" w14:paraId="2D9045E9" w14:textId="77777777" w:rsidTr="00447512">
        <w:tc>
          <w:tcPr>
            <w:tcW w:w="1730" w:type="pct"/>
          </w:tcPr>
          <w:p w14:paraId="7BF27FFF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do którego można składać wnioski</w:t>
            </w:r>
          </w:p>
        </w:tc>
        <w:tc>
          <w:tcPr>
            <w:tcW w:w="3270" w:type="pct"/>
          </w:tcPr>
          <w:p w14:paraId="21254337" w14:textId="5C2B030A" w:rsidR="00034E3A" w:rsidRPr="008C5FAE" w:rsidRDefault="009C5161" w:rsidP="00447512">
            <w:pPr>
              <w:spacing w:after="0" w:line="240" w:lineRule="auto"/>
              <w:rPr>
                <w:rFonts w:ascii="Arial" w:hAnsi="Arial" w:cs="Arial"/>
              </w:rPr>
            </w:pPr>
            <w:r w:rsidRPr="008C5FAE">
              <w:rPr>
                <w:rFonts w:ascii="Arial" w:hAnsi="Arial" w:cs="Arial"/>
              </w:rPr>
              <w:t>30 czerwca 2026 r.</w:t>
            </w:r>
          </w:p>
        </w:tc>
      </w:tr>
      <w:tr w:rsidR="00034E3A" w:rsidRPr="004B3D43" w14:paraId="36E666FE" w14:textId="77777777" w:rsidTr="00447512">
        <w:tc>
          <w:tcPr>
            <w:tcW w:w="1730" w:type="pct"/>
          </w:tcPr>
          <w:p w14:paraId="12D6C69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 xml:space="preserve">Brak dokładnej daty </w:t>
            </w:r>
            <w:r w:rsidRPr="004F7857">
              <w:rPr>
                <w:rFonts w:ascii="Arial" w:hAnsi="Arial" w:cs="Arial"/>
              </w:rPr>
              <w:t>(przybliżony termin</w:t>
            </w:r>
            <w:r>
              <w:rPr>
                <w:rFonts w:ascii="Arial" w:hAnsi="Arial" w:cs="Arial"/>
              </w:rPr>
              <w:t>, np. II kwartał</w:t>
            </w:r>
            <w:r w:rsidRPr="004F7857">
              <w:rPr>
                <w:rFonts w:ascii="Arial" w:hAnsi="Arial" w:cs="Arial"/>
              </w:rPr>
              <w:t>)</w:t>
            </w:r>
          </w:p>
        </w:tc>
        <w:tc>
          <w:tcPr>
            <w:tcW w:w="3270" w:type="pct"/>
          </w:tcPr>
          <w:p w14:paraId="548CC174" w14:textId="3892473D" w:rsidR="00034E3A" w:rsidRPr="008C5FAE" w:rsidRDefault="009C5161" w:rsidP="00447512">
            <w:pPr>
              <w:spacing w:after="0" w:line="240" w:lineRule="auto"/>
              <w:rPr>
                <w:rFonts w:ascii="Arial" w:hAnsi="Arial" w:cs="Arial"/>
              </w:rPr>
            </w:pPr>
            <w:r w:rsidRPr="008C5FAE">
              <w:rPr>
                <w:rFonts w:ascii="Arial" w:hAnsi="Arial" w:cs="Arial"/>
              </w:rPr>
              <w:t>jw.</w:t>
            </w:r>
          </w:p>
        </w:tc>
      </w:tr>
      <w:tr w:rsidR="00034E3A" w:rsidRPr="004B3D43" w14:paraId="61D0A66B" w14:textId="77777777" w:rsidTr="00447512">
        <w:tc>
          <w:tcPr>
            <w:tcW w:w="1730" w:type="pct"/>
          </w:tcPr>
          <w:p w14:paraId="4009EEA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 rozstrzygnięcia konkursu</w:t>
            </w:r>
          </w:p>
        </w:tc>
        <w:tc>
          <w:tcPr>
            <w:tcW w:w="3270" w:type="pct"/>
          </w:tcPr>
          <w:p w14:paraId="58161280" w14:textId="7CDB4FCB" w:rsidR="00034E3A" w:rsidRPr="008C5FAE" w:rsidRDefault="009C5161" w:rsidP="00447512">
            <w:pPr>
              <w:spacing w:after="0" w:line="240" w:lineRule="auto"/>
              <w:rPr>
                <w:rFonts w:ascii="Arial" w:hAnsi="Arial" w:cs="Arial"/>
              </w:rPr>
            </w:pPr>
            <w:r w:rsidRPr="008C5FAE">
              <w:rPr>
                <w:rFonts w:ascii="Arial" w:hAnsi="Arial" w:cs="Arial"/>
              </w:rPr>
              <w:t>Nabór ciągły</w:t>
            </w:r>
          </w:p>
        </w:tc>
      </w:tr>
      <w:tr w:rsidR="00034E3A" w:rsidRPr="004B3D43" w14:paraId="572D05A4" w14:textId="77777777" w:rsidTr="00447512">
        <w:tc>
          <w:tcPr>
            <w:tcW w:w="1730" w:type="pct"/>
          </w:tcPr>
          <w:p w14:paraId="1C8D429F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Miejsce składania wniosków </w:t>
            </w:r>
            <w:r w:rsidRPr="004F7857">
              <w:rPr>
                <w:rFonts w:ascii="Arial" w:hAnsi="Arial" w:cs="Arial"/>
                <w:color w:val="000000"/>
                <w:lang w:eastAsia="pl-PL"/>
              </w:rPr>
              <w:t>(wpisz nazwę instytucji oraz jej adres)</w:t>
            </w:r>
          </w:p>
        </w:tc>
        <w:tc>
          <w:tcPr>
            <w:tcW w:w="3270" w:type="pct"/>
          </w:tcPr>
          <w:p w14:paraId="3330E3D0" w14:textId="77777777" w:rsidR="00C102BA" w:rsidRPr="008C5FAE" w:rsidRDefault="009C5161" w:rsidP="00447512">
            <w:pPr>
              <w:spacing w:after="0" w:line="240" w:lineRule="auto"/>
              <w:rPr>
                <w:rFonts w:ascii="Arial" w:hAnsi="Arial" w:cs="Arial"/>
              </w:rPr>
            </w:pPr>
            <w:r w:rsidRPr="008C5FAE">
              <w:rPr>
                <w:rFonts w:ascii="Arial" w:hAnsi="Arial" w:cs="Arial"/>
              </w:rPr>
              <w:t>Bank Gospodarstwa Krajowego</w:t>
            </w:r>
          </w:p>
          <w:p w14:paraId="5B0205A3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Al. Jerozolimskie 7</w:t>
            </w:r>
          </w:p>
          <w:p w14:paraId="11CA9702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00-955 Warszawa</w:t>
            </w:r>
          </w:p>
          <w:p w14:paraId="191E38A1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Tymczasowa siedziba:</w:t>
            </w:r>
          </w:p>
          <w:p w14:paraId="4B6E98DB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 xml:space="preserve">ul. Chmielna 73 (budynek VARSO 2) </w:t>
            </w:r>
          </w:p>
          <w:p w14:paraId="724188E1" w14:textId="6CEAD3F6" w:rsidR="009C5161" w:rsidRPr="008C5FAE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00-801 Warszawa</w:t>
            </w:r>
          </w:p>
        </w:tc>
      </w:tr>
      <w:tr w:rsidR="00034E3A" w:rsidRPr="004B3D43" w14:paraId="65042C49" w14:textId="77777777" w:rsidTr="00447512">
        <w:trPr>
          <w:trHeight w:val="685"/>
        </w:trPr>
        <w:tc>
          <w:tcPr>
            <w:tcW w:w="1730" w:type="pct"/>
          </w:tcPr>
          <w:p w14:paraId="753E3F9D" w14:textId="0EFFD231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lang w:eastAsia="pl-PL"/>
              </w:rPr>
              <w:t>Sposób składania wniosków o dofinansowanie</w:t>
            </w:r>
          </w:p>
        </w:tc>
        <w:tc>
          <w:tcPr>
            <w:tcW w:w="3270" w:type="pct"/>
          </w:tcPr>
          <w:p w14:paraId="7D7ACE97" w14:textId="3A2CDD8E" w:rsidR="00034E3A" w:rsidRPr="008C5FAE" w:rsidRDefault="009C5161" w:rsidP="008C5FAE">
            <w:pPr>
              <w:shd w:val="clear" w:color="auto" w:fill="FFFFFF"/>
              <w:spacing w:before="100" w:beforeAutospacing="1"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termomodernizacyjny</w:t>
            </w:r>
          </w:p>
          <w:p w14:paraId="6ECD8982" w14:textId="600615D8" w:rsidR="009C5161" w:rsidRPr="00BC7305" w:rsidRDefault="00CA6CFF" w:rsidP="00CA6CFF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BC7305">
              <w:rPr>
                <w:rFonts w:ascii="Arial" w:hAnsi="Arial" w:cs="Arial"/>
                <w:color w:val="000000"/>
                <w:lang w:eastAsia="pl-PL"/>
              </w:rPr>
              <w:t xml:space="preserve">W banku kredytującym wraz z wnioskiem o kredyt i wnioskiem o przyznanie premii termomodernizacyjnej. Aktualna lista banków kredytujących dostępna jest na stronie internetowej BGK: </w:t>
            </w:r>
            <w:r w:rsidR="00764997" w:rsidRPr="00BC7305">
              <w:rPr>
                <w:rFonts w:ascii="Arial" w:hAnsi="Arial" w:cs="Arial"/>
                <w:color w:val="000000"/>
                <w:lang w:eastAsia="pl-PL"/>
              </w:rPr>
              <w:t>https://www.bgk.pl/krajowy-plan-odbudowy/</w:t>
            </w:r>
            <w:r w:rsidRPr="00BC7305">
              <w:rPr>
                <w:rFonts w:ascii="Arial" w:hAnsi="Arial" w:cs="Arial"/>
                <w:color w:val="000000"/>
                <w:lang w:eastAsia="pl-PL"/>
              </w:rPr>
              <w:t>.</w:t>
            </w:r>
          </w:p>
          <w:p w14:paraId="49B65A85" w14:textId="46EF81AC" w:rsidR="00CA6CFF" w:rsidRPr="008C5FAE" w:rsidRDefault="00CA6CFF" w:rsidP="008C5FAE">
            <w:pPr>
              <w:shd w:val="clear" w:color="auto" w:fill="FFFFFF"/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MZG</w:t>
            </w:r>
          </w:p>
          <w:p w14:paraId="001A1C20" w14:textId="710F7C7E" w:rsidR="00CA6CFF" w:rsidRPr="00BC7305" w:rsidRDefault="00CA6CFF" w:rsidP="00CA6CFF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W tymczasowej siedzibie BGK (</w:t>
            </w:r>
            <w:r w:rsidRPr="00BC7305">
              <w:rPr>
                <w:rFonts w:ascii="Arial" w:hAnsi="Arial" w:cs="Arial"/>
                <w:color w:val="000000"/>
                <w:lang w:eastAsia="pl-PL"/>
              </w:rPr>
              <w:t>ul. Chmielna 73 (budynek VARSO 2), 00-801 Warszawa)</w:t>
            </w:r>
            <w:r w:rsidRPr="008C5FAE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FF0962" w:rsidRPr="008C5FAE">
              <w:rPr>
                <w:rFonts w:ascii="Arial" w:hAnsi="Arial" w:cs="Arial"/>
                <w:color w:val="000000"/>
                <w:lang w:eastAsia="pl-PL"/>
              </w:rPr>
              <w:t xml:space="preserve">w </w:t>
            </w:r>
            <w:r w:rsidRPr="008C5FAE">
              <w:rPr>
                <w:rFonts w:ascii="Arial" w:hAnsi="Arial" w:cs="Arial"/>
                <w:color w:val="000000"/>
                <w:lang w:eastAsia="pl-PL"/>
              </w:rPr>
              <w:t xml:space="preserve">formie papierowej </w:t>
            </w:r>
            <w:r w:rsidRPr="00BC7305">
              <w:rPr>
                <w:rFonts w:ascii="Arial" w:hAnsi="Arial" w:cs="Arial"/>
                <w:color w:val="000000"/>
                <w:lang w:eastAsia="pl-PL"/>
              </w:rPr>
              <w:t>wraz z wnioskiem o przyznanie premii MZG.</w:t>
            </w:r>
          </w:p>
          <w:p w14:paraId="3AC418EF" w14:textId="6188F845" w:rsidR="00CA6CFF" w:rsidRPr="008C5FAE" w:rsidRDefault="00CA6CFF" w:rsidP="008C5FAE">
            <w:pPr>
              <w:shd w:val="clear" w:color="auto" w:fill="FFFFFF"/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OZE</w:t>
            </w:r>
          </w:p>
          <w:p w14:paraId="701B5E79" w14:textId="049A6B9F" w:rsidR="00CA6CFF" w:rsidRPr="008C5FAE" w:rsidRDefault="00CA6CFF" w:rsidP="008C5FAE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W tymczasowej siedzibie BGK (</w:t>
            </w:r>
            <w:r w:rsidRPr="00BC7305">
              <w:rPr>
                <w:rFonts w:ascii="Arial" w:hAnsi="Arial" w:cs="Arial"/>
                <w:color w:val="000000"/>
                <w:lang w:eastAsia="pl-PL"/>
              </w:rPr>
              <w:t>ul. Chmielna 73 (budynek VARSO 2), 00-801 Warszawa)</w:t>
            </w:r>
            <w:r w:rsidRPr="008C5FAE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FF0962" w:rsidRPr="008C5FAE">
              <w:rPr>
                <w:rFonts w:ascii="Arial" w:hAnsi="Arial" w:cs="Arial"/>
                <w:color w:val="000000"/>
                <w:lang w:eastAsia="pl-PL"/>
              </w:rPr>
              <w:t xml:space="preserve">w </w:t>
            </w:r>
            <w:r w:rsidRPr="008C5FAE">
              <w:rPr>
                <w:rFonts w:ascii="Arial" w:hAnsi="Arial" w:cs="Arial"/>
                <w:color w:val="000000"/>
                <w:lang w:eastAsia="pl-PL"/>
              </w:rPr>
              <w:t>formie papierowej.</w:t>
            </w:r>
          </w:p>
        </w:tc>
      </w:tr>
      <w:tr w:rsidR="00034E3A" w:rsidRPr="004B3D43" w14:paraId="30CF8B03" w14:textId="77777777" w:rsidTr="00447512">
        <w:trPr>
          <w:trHeight w:val="607"/>
        </w:trPr>
        <w:tc>
          <w:tcPr>
            <w:tcW w:w="1730" w:type="pct"/>
          </w:tcPr>
          <w:p w14:paraId="6C23CEC0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Kto może składać wnioski?</w:t>
            </w:r>
          </w:p>
        </w:tc>
        <w:tc>
          <w:tcPr>
            <w:tcW w:w="3270" w:type="pct"/>
          </w:tcPr>
          <w:p w14:paraId="3F0BD029" w14:textId="77777777" w:rsidR="00CA6CFF" w:rsidRPr="008C5FAE" w:rsidRDefault="00CA6CFF" w:rsidP="00CA6CFF">
            <w:pPr>
              <w:shd w:val="clear" w:color="auto" w:fill="FFFFFF"/>
              <w:spacing w:before="100" w:beforeAutospacing="1"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termomodernizacyjny</w:t>
            </w:r>
          </w:p>
          <w:p w14:paraId="433D79C1" w14:textId="7B990B14" w:rsidR="00CA6CFF" w:rsidRPr="00BC7305" w:rsidRDefault="00F23BC6" w:rsidP="00CA6CFF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BC7305">
              <w:rPr>
                <w:rFonts w:ascii="Arial" w:hAnsi="Arial" w:cs="Arial"/>
                <w:color w:val="000000"/>
                <w:lang w:eastAsia="pl-PL"/>
              </w:rPr>
              <w:t>Właściciele lub zarządcy budynków wielorodzinnych.</w:t>
            </w:r>
          </w:p>
          <w:p w14:paraId="2874B82F" w14:textId="77777777" w:rsidR="00CA6CFF" w:rsidRPr="008C5FAE" w:rsidRDefault="00CA6CFF" w:rsidP="00CA6CFF">
            <w:pPr>
              <w:shd w:val="clear" w:color="auto" w:fill="FFFFFF"/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MZG</w:t>
            </w:r>
          </w:p>
          <w:p w14:paraId="20CA991A" w14:textId="4D5EEF2F" w:rsidR="00CA6CFF" w:rsidRPr="00BC7305" w:rsidRDefault="00F23BC6" w:rsidP="00CA6CFF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BC7305">
              <w:rPr>
                <w:rFonts w:ascii="Arial" w:hAnsi="Arial" w:cs="Arial"/>
                <w:color w:val="000000"/>
                <w:lang w:eastAsia="pl-PL"/>
              </w:rPr>
              <w:t xml:space="preserve">Gminy lub spółki z ograniczoną odpowiedzialnością lub spółki akcyjne, w których gmina albo gmina wraz z innymi gminami, powiatami lub Skarbem Państwa dysponują </w:t>
            </w:r>
            <w:r w:rsidRPr="00BC7305">
              <w:rPr>
                <w:rFonts w:ascii="Arial" w:hAnsi="Arial" w:cs="Arial"/>
                <w:color w:val="000000"/>
                <w:lang w:eastAsia="pl-PL"/>
              </w:rPr>
              <w:lastRenderedPageBreak/>
              <w:t>ponad 50 % głosów na zgromadzeniu wspólników lub na walnym zgromadzeniu.</w:t>
            </w:r>
          </w:p>
          <w:p w14:paraId="17602C80" w14:textId="77777777" w:rsidR="00CA6CFF" w:rsidRPr="008C5FAE" w:rsidRDefault="00CA6CFF" w:rsidP="00CA6CFF">
            <w:pPr>
              <w:shd w:val="clear" w:color="auto" w:fill="FFFFFF"/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OZE</w:t>
            </w:r>
          </w:p>
          <w:p w14:paraId="34BF7A9C" w14:textId="6815AAC1" w:rsidR="00034E3A" w:rsidRPr="008C5FAE" w:rsidRDefault="00F23BC6" w:rsidP="008C5FAE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BC7305">
              <w:rPr>
                <w:rFonts w:ascii="Arial" w:hAnsi="Arial" w:cs="Arial"/>
                <w:color w:val="000000"/>
                <w:lang w:eastAsia="pl-PL"/>
              </w:rPr>
              <w:t>Właściciele lub zarządcy budynków wielorodzinnych</w:t>
            </w:r>
            <w:r w:rsidR="009E789A" w:rsidRPr="00BC7305">
              <w:rPr>
                <w:rFonts w:ascii="Arial" w:hAnsi="Arial" w:cs="Arial"/>
                <w:color w:val="000000"/>
                <w:lang w:eastAsia="pl-PL"/>
              </w:rPr>
              <w:t>, w tym gminy</w:t>
            </w:r>
            <w:r w:rsidRPr="00BC7305">
              <w:rPr>
                <w:rFonts w:ascii="Arial" w:hAnsi="Arial" w:cs="Arial"/>
                <w:color w:val="000000"/>
                <w:lang w:eastAsia="pl-PL"/>
              </w:rPr>
              <w:t>.</w:t>
            </w:r>
          </w:p>
        </w:tc>
      </w:tr>
      <w:tr w:rsidR="00034E3A" w:rsidRPr="004B3D43" w14:paraId="22040E1B" w14:textId="77777777" w:rsidTr="00447512">
        <w:trPr>
          <w:trHeight w:val="900"/>
        </w:trPr>
        <w:tc>
          <w:tcPr>
            <w:tcW w:w="1730" w:type="pct"/>
          </w:tcPr>
          <w:p w14:paraId="2514D1D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>Na co można otrzymać dofinansowanie?</w:t>
            </w:r>
          </w:p>
        </w:tc>
        <w:tc>
          <w:tcPr>
            <w:tcW w:w="3270" w:type="pct"/>
          </w:tcPr>
          <w:p w14:paraId="21E5360E" w14:textId="77777777" w:rsidR="001B48DD" w:rsidRDefault="001B48DD" w:rsidP="001B48DD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B48DD">
              <w:rPr>
                <w:rFonts w:ascii="Arial" w:hAnsi="Arial" w:cs="Arial"/>
                <w:color w:val="000000"/>
                <w:lang w:eastAsia="pl-PL"/>
              </w:rPr>
              <w:t>Grant termomodernizacyjny</w:t>
            </w:r>
          </w:p>
          <w:p w14:paraId="43EF625C" w14:textId="5863E1C8" w:rsidR="001B48DD" w:rsidRPr="001B48DD" w:rsidRDefault="001B48DD" w:rsidP="008C5FAE">
            <w:pPr>
              <w:spacing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W</w:t>
            </w:r>
            <w:r w:rsidRPr="001B48DD">
              <w:rPr>
                <w:rFonts w:ascii="Arial" w:hAnsi="Arial" w:cs="Arial"/>
                <w:color w:val="000000"/>
                <w:lang w:eastAsia="pl-PL"/>
              </w:rPr>
              <w:t xml:space="preserve">sparcie głębokich i kompleksowych termomodernizacji, w wyniku których istniejące budynki osiągną standard jak dla nowych budynków. </w:t>
            </w:r>
          </w:p>
          <w:p w14:paraId="14A1FB28" w14:textId="77777777" w:rsidR="001B48DD" w:rsidRDefault="001B48DD" w:rsidP="001B48DD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B48DD">
              <w:rPr>
                <w:rFonts w:ascii="Arial" w:hAnsi="Arial" w:cs="Arial"/>
                <w:color w:val="000000"/>
                <w:lang w:eastAsia="pl-PL"/>
              </w:rPr>
              <w:t>Grant OZE</w:t>
            </w:r>
          </w:p>
          <w:p w14:paraId="519D438E" w14:textId="37B9EC6B" w:rsidR="001B48DD" w:rsidRPr="001B48DD" w:rsidRDefault="001B48DD" w:rsidP="008C5FAE">
            <w:pPr>
              <w:spacing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Z</w:t>
            </w:r>
            <w:r w:rsidRPr="001B48DD">
              <w:rPr>
                <w:rFonts w:ascii="Arial" w:hAnsi="Arial" w:cs="Arial"/>
                <w:color w:val="000000"/>
                <w:lang w:eastAsia="pl-PL"/>
              </w:rPr>
              <w:t>akup, montaż i budowa nowej instalacji odnawialnego źródła energii lub modernizacja instalacji odnawialnego źródła energii, w wyniku której zainstalowana moc instalacji wzrośnie o co najmniej 25%.</w:t>
            </w:r>
          </w:p>
          <w:p w14:paraId="513F941B" w14:textId="77777777" w:rsidR="00FF0962" w:rsidRDefault="001B48DD" w:rsidP="001B48DD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B48DD">
              <w:rPr>
                <w:rFonts w:ascii="Arial" w:hAnsi="Arial" w:cs="Arial"/>
                <w:color w:val="000000"/>
                <w:lang w:eastAsia="pl-PL"/>
              </w:rPr>
              <w:t>Grant MZG</w:t>
            </w:r>
          </w:p>
          <w:p w14:paraId="2AC350EB" w14:textId="7467FF62" w:rsidR="00034E3A" w:rsidRPr="00EC2574" w:rsidRDefault="00FF0962" w:rsidP="001B48DD">
            <w:pPr>
              <w:spacing w:after="0" w:line="240" w:lineRule="auto"/>
              <w:rPr>
                <w:rFonts w:ascii="Arial" w:hAnsi="Arial" w:cs="Arial"/>
                <w:color w:val="000000"/>
                <w:highlight w:val="green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P</w:t>
            </w:r>
            <w:r w:rsidR="001B48DD" w:rsidRPr="001B48DD">
              <w:rPr>
                <w:rFonts w:ascii="Arial" w:hAnsi="Arial" w:cs="Arial"/>
                <w:color w:val="000000"/>
                <w:lang w:eastAsia="pl-PL"/>
              </w:rPr>
              <w:t>oprawa stanu technicznego i efektywności energetycznej mieszkaniowego zasobu gminy.</w:t>
            </w:r>
          </w:p>
        </w:tc>
      </w:tr>
      <w:tr w:rsidR="00034E3A" w:rsidRPr="004B3D43" w14:paraId="58B22DF3" w14:textId="77777777" w:rsidTr="00B92B62">
        <w:trPr>
          <w:trHeight w:val="414"/>
        </w:trPr>
        <w:tc>
          <w:tcPr>
            <w:tcW w:w="1730" w:type="pct"/>
          </w:tcPr>
          <w:p w14:paraId="109DE745" w14:textId="07DB822F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Kryteria wyboru projektów</w:t>
            </w:r>
            <w:r w:rsidR="00311B7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270" w:type="pct"/>
          </w:tcPr>
          <w:p w14:paraId="14BE0428" w14:textId="1A6002CD" w:rsidR="00034E3A" w:rsidRPr="004B3D43" w:rsidRDefault="00764997" w:rsidP="00FF096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sparcie udzielane jest każdemu, kto spełnia warunki ustawowe, określone w ustawie z </w:t>
            </w:r>
            <w:r w:rsidR="00FF0962" w:rsidRPr="00FF0962">
              <w:rPr>
                <w:rFonts w:ascii="Arial" w:hAnsi="Arial" w:cs="Arial"/>
              </w:rPr>
              <w:t>dnia 21 listopada 2008 r.</w:t>
            </w:r>
            <w:r w:rsidR="00FF0962">
              <w:rPr>
                <w:rFonts w:ascii="Arial" w:hAnsi="Arial" w:cs="Arial"/>
              </w:rPr>
              <w:t xml:space="preserve"> </w:t>
            </w:r>
            <w:r w:rsidR="00FF0962" w:rsidRPr="00FF0962">
              <w:rPr>
                <w:rFonts w:ascii="Arial" w:hAnsi="Arial" w:cs="Arial"/>
              </w:rPr>
              <w:t>o wspieraniu termomodernizacji i remontów oraz o centralnej ewidencji</w:t>
            </w:r>
            <w:r w:rsidR="00FF0962">
              <w:rPr>
                <w:rFonts w:ascii="Arial" w:hAnsi="Arial" w:cs="Arial"/>
              </w:rPr>
              <w:t xml:space="preserve"> </w:t>
            </w:r>
            <w:r w:rsidR="00FF0962" w:rsidRPr="00FF0962">
              <w:rPr>
                <w:rFonts w:ascii="Arial" w:hAnsi="Arial" w:cs="Arial"/>
              </w:rPr>
              <w:t>emisyjności budynków</w:t>
            </w:r>
            <w:r>
              <w:rPr>
                <w:rFonts w:ascii="Arial" w:hAnsi="Arial" w:cs="Arial"/>
              </w:rPr>
              <w:t xml:space="preserve"> oraz kryteria horyzontalne</w:t>
            </w:r>
            <w:r w:rsidR="002C2EF7">
              <w:rPr>
                <w:rFonts w:ascii="Arial" w:hAnsi="Arial" w:cs="Arial"/>
              </w:rPr>
              <w:t xml:space="preserve">, dostępne na stronie internetowej BGK: </w:t>
            </w:r>
            <w:r w:rsidR="002C2EF7" w:rsidRPr="00BC7305">
              <w:rPr>
                <w:rFonts w:ascii="Arial" w:hAnsi="Arial" w:cs="Arial"/>
                <w:color w:val="000000"/>
                <w:lang w:eastAsia="pl-PL"/>
              </w:rPr>
              <w:t>https://www.bgk.pl/krajowy-plan-odbudowy</w:t>
            </w:r>
            <w:r>
              <w:rPr>
                <w:rFonts w:ascii="Arial" w:hAnsi="Arial" w:cs="Arial"/>
              </w:rPr>
              <w:t>.</w:t>
            </w:r>
          </w:p>
        </w:tc>
      </w:tr>
      <w:tr w:rsidR="00034E3A" w:rsidRPr="004B3D43" w14:paraId="0898BF23" w14:textId="77777777" w:rsidTr="00447512">
        <w:trPr>
          <w:trHeight w:val="900"/>
        </w:trPr>
        <w:tc>
          <w:tcPr>
            <w:tcW w:w="1730" w:type="pct"/>
          </w:tcPr>
          <w:p w14:paraId="46999EB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Maksymalny dopuszczalny poziom dofinansowania projektu lub maks. dopuszczalna kwota dofinansowania projektu</w:t>
            </w:r>
          </w:p>
        </w:tc>
        <w:tc>
          <w:tcPr>
            <w:tcW w:w="3270" w:type="pct"/>
          </w:tcPr>
          <w:p w14:paraId="1ACDD287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Grant termomodernizacyjny</w:t>
            </w:r>
          </w:p>
          <w:p w14:paraId="1FACCC53" w14:textId="1108D486" w:rsidR="009E789A" w:rsidRPr="009E789A" w:rsidRDefault="009E789A" w:rsidP="008C5FAE">
            <w:pPr>
              <w:spacing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10% kosztów przedsięwzięcia termomodernizacyjnego.</w:t>
            </w:r>
          </w:p>
          <w:p w14:paraId="5E1B2EE7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Grant OZE</w:t>
            </w:r>
          </w:p>
          <w:p w14:paraId="43273E21" w14:textId="3F7A9E64" w:rsidR="009E789A" w:rsidRPr="009E789A" w:rsidRDefault="009E789A" w:rsidP="008C5FAE">
            <w:pPr>
              <w:spacing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50% kosztów przedsięwzięcia.</w:t>
            </w:r>
          </w:p>
          <w:p w14:paraId="76D5FDEB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Grant MZG</w:t>
            </w:r>
          </w:p>
          <w:p w14:paraId="7F2493BF" w14:textId="77777777" w:rsidR="00034E3A" w:rsidRDefault="009E789A" w:rsidP="008C5FAE">
            <w:pPr>
              <w:spacing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30% kosztów przedsięwzięcia termomodernizacyjnego lub remontowego, jeżeli spełnione zostaną dodatkowe warunki</w:t>
            </w:r>
            <w:r>
              <w:rPr>
                <w:rFonts w:ascii="Arial" w:hAnsi="Arial" w:cs="Arial"/>
                <w:color w:val="000000"/>
                <w:lang w:eastAsia="pl-PL"/>
              </w:rPr>
              <w:t>.</w:t>
            </w:r>
          </w:p>
          <w:p w14:paraId="0E69B6DC" w14:textId="1B44A8BD" w:rsidR="009E789A" w:rsidRPr="004B3D43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Poziom dofinansowani</w:t>
            </w:r>
            <w:r w:rsidR="00BC7305">
              <w:rPr>
                <w:rFonts w:ascii="Arial" w:hAnsi="Arial" w:cs="Arial"/>
                <w:color w:val="000000"/>
                <w:lang w:eastAsia="pl-PL"/>
              </w:rPr>
              <w:t>a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dotyczy wartości netto, bez VAT.</w:t>
            </w:r>
          </w:p>
        </w:tc>
      </w:tr>
      <w:tr w:rsidR="00034E3A" w:rsidRPr="004B3D43" w14:paraId="61BBEED0" w14:textId="77777777" w:rsidTr="00447512">
        <w:trPr>
          <w:trHeight w:val="900"/>
        </w:trPr>
        <w:tc>
          <w:tcPr>
            <w:tcW w:w="1730" w:type="pct"/>
          </w:tcPr>
          <w:p w14:paraId="66E9517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Ogólna pula środków przeznaczona na dofinansowanie projektów</w:t>
            </w:r>
          </w:p>
        </w:tc>
        <w:tc>
          <w:tcPr>
            <w:tcW w:w="3270" w:type="pct"/>
          </w:tcPr>
          <w:p w14:paraId="1FE650F1" w14:textId="07D5233A" w:rsidR="00034E3A" w:rsidRPr="004B3D43" w:rsidRDefault="00764997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 xml:space="preserve">448 090 094 </w:t>
            </w:r>
            <w:r w:rsidR="00AB37A9">
              <w:rPr>
                <w:rFonts w:ascii="Arial" w:hAnsi="Arial" w:cs="Arial"/>
                <w:color w:val="000000"/>
                <w:lang w:eastAsia="pl-PL"/>
              </w:rPr>
              <w:t>zł</w:t>
            </w:r>
          </w:p>
        </w:tc>
      </w:tr>
      <w:tr w:rsidR="00034E3A" w:rsidRPr="004B3D43" w14:paraId="3244BE0D" w14:textId="77777777" w:rsidTr="00447512">
        <w:trPr>
          <w:trHeight w:val="900"/>
        </w:trPr>
        <w:tc>
          <w:tcPr>
            <w:tcW w:w="1730" w:type="pct"/>
          </w:tcPr>
          <w:p w14:paraId="01C5836C" w14:textId="1B8239B1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Regulamin konkursu</w:t>
            </w:r>
            <w:r w:rsidR="0073599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270" w:type="pct"/>
          </w:tcPr>
          <w:p w14:paraId="114F8241" w14:textId="71C7BE47" w:rsidR="00034E3A" w:rsidRPr="004B3D43" w:rsidRDefault="009E789A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Dostępny na </w:t>
            </w:r>
            <w:r w:rsidRPr="009E789A">
              <w:rPr>
                <w:rFonts w:ascii="Arial" w:hAnsi="Arial" w:cs="Arial"/>
                <w:color w:val="000000"/>
                <w:shd w:val="clear" w:color="auto" w:fill="FFFFFF"/>
              </w:rPr>
              <w:t>internetowej BGK: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 w:rsidR="00764997" w:rsidRPr="00764997">
              <w:rPr>
                <w:rFonts w:ascii="Arial" w:hAnsi="Arial" w:cs="Arial"/>
                <w:color w:val="000000"/>
                <w:shd w:val="clear" w:color="auto" w:fill="FFFFFF"/>
              </w:rPr>
              <w:t>https://www.bgk.pl/krajowy-plan-odbudowy/</w:t>
            </w:r>
          </w:p>
        </w:tc>
      </w:tr>
      <w:tr w:rsidR="00424AA2" w:rsidRPr="004B3D43" w14:paraId="0FFFCAC9" w14:textId="77777777" w:rsidTr="00447512">
        <w:trPr>
          <w:trHeight w:val="900"/>
        </w:trPr>
        <w:tc>
          <w:tcPr>
            <w:tcW w:w="1730" w:type="pct"/>
          </w:tcPr>
          <w:p w14:paraId="123BB950" w14:textId="77777777" w:rsidR="00424AA2" w:rsidRPr="004F7857" w:rsidRDefault="00424AA2" w:rsidP="00424AA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Wzór </w:t>
            </w:r>
            <w:r>
              <w:rPr>
                <w:rFonts w:ascii="Arial" w:hAnsi="Arial" w:cs="Arial"/>
                <w:b/>
                <w:color w:val="000000"/>
                <w:lang w:eastAsia="pl-PL"/>
              </w:rPr>
              <w:t>wniosku</w:t>
            </w: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 o dofinansowanie</w:t>
            </w:r>
          </w:p>
        </w:tc>
        <w:tc>
          <w:tcPr>
            <w:tcW w:w="3270" w:type="pct"/>
          </w:tcPr>
          <w:p w14:paraId="1840FB92" w14:textId="7EBDD381" w:rsidR="00424AA2" w:rsidRPr="00E54B9C" w:rsidRDefault="009E789A" w:rsidP="004475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Dostępny na </w:t>
            </w:r>
            <w:r w:rsidRPr="009E789A">
              <w:rPr>
                <w:rFonts w:ascii="Arial" w:hAnsi="Arial" w:cs="Arial"/>
                <w:color w:val="000000"/>
                <w:shd w:val="clear" w:color="auto" w:fill="FFFFFF"/>
              </w:rPr>
              <w:t>internetowej BGK: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 w:rsidR="00764997" w:rsidRPr="00764997">
              <w:rPr>
                <w:rFonts w:ascii="Arial" w:hAnsi="Arial" w:cs="Arial"/>
                <w:color w:val="000000"/>
                <w:shd w:val="clear" w:color="auto" w:fill="FFFFFF"/>
              </w:rPr>
              <w:t>https://www.bgk.pl/krajowy-plan-odbudowy/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</w:p>
        </w:tc>
      </w:tr>
      <w:tr w:rsidR="00034E3A" w:rsidRPr="004B3D43" w14:paraId="0CA190DA" w14:textId="77777777" w:rsidTr="00447512">
        <w:trPr>
          <w:trHeight w:val="900"/>
        </w:trPr>
        <w:tc>
          <w:tcPr>
            <w:tcW w:w="1730" w:type="pct"/>
          </w:tcPr>
          <w:p w14:paraId="63134414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Wzór umowy o dofinansowanie</w:t>
            </w:r>
          </w:p>
        </w:tc>
        <w:tc>
          <w:tcPr>
            <w:tcW w:w="3270" w:type="pct"/>
          </w:tcPr>
          <w:p w14:paraId="7527A2E8" w14:textId="32EAFD59" w:rsidR="00034E3A" w:rsidRPr="00E54B9C" w:rsidRDefault="009E789A" w:rsidP="004475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Dostępny na </w:t>
            </w:r>
            <w:r w:rsidRPr="009E789A">
              <w:rPr>
                <w:rFonts w:ascii="Arial" w:hAnsi="Arial" w:cs="Arial"/>
                <w:color w:val="000000"/>
                <w:shd w:val="clear" w:color="auto" w:fill="FFFFFF"/>
              </w:rPr>
              <w:t>internetowej BGK: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 w:rsidR="00764997" w:rsidRPr="00764997">
              <w:rPr>
                <w:rFonts w:ascii="Arial" w:hAnsi="Arial" w:cs="Arial"/>
                <w:color w:val="000000"/>
                <w:shd w:val="clear" w:color="auto" w:fill="FFFFFF"/>
              </w:rPr>
              <w:t>https://www.bgk.pl/krajowy-plan-odbudowy/</w:t>
            </w:r>
          </w:p>
        </w:tc>
      </w:tr>
      <w:tr w:rsidR="00034E3A" w:rsidRPr="004B3D43" w14:paraId="5F5F9902" w14:textId="77777777" w:rsidTr="00447512">
        <w:trPr>
          <w:trHeight w:val="900"/>
        </w:trPr>
        <w:tc>
          <w:tcPr>
            <w:tcW w:w="1730" w:type="pct"/>
          </w:tcPr>
          <w:p w14:paraId="2D3EA455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Środki odwoławcze przysługujące składającemu wniosek</w:t>
            </w:r>
          </w:p>
        </w:tc>
        <w:tc>
          <w:tcPr>
            <w:tcW w:w="3270" w:type="pct"/>
          </w:tcPr>
          <w:p w14:paraId="57332001" w14:textId="453AA20D" w:rsidR="00034E3A" w:rsidRPr="0044303B" w:rsidRDefault="00BC7305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Składający wniosek</w:t>
            </w:r>
            <w:r w:rsidRPr="00BC7305">
              <w:rPr>
                <w:rFonts w:ascii="Arial" w:hAnsi="Arial" w:cs="Arial"/>
                <w:color w:val="000000"/>
                <w:shd w:val="clear" w:color="auto" w:fill="FFFFFF"/>
              </w:rPr>
              <w:t xml:space="preserve"> może złożyć reklamacje dotyczące udzielania premii i grantów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, zgodnie z regulaminem naboru.</w:t>
            </w:r>
          </w:p>
        </w:tc>
      </w:tr>
      <w:tr w:rsidR="00034E3A" w:rsidRPr="008C5FAE" w14:paraId="7B0D2199" w14:textId="77777777" w:rsidTr="00447512">
        <w:trPr>
          <w:trHeight w:val="900"/>
        </w:trPr>
        <w:tc>
          <w:tcPr>
            <w:tcW w:w="1730" w:type="pct"/>
          </w:tcPr>
          <w:p w14:paraId="717DC8F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 xml:space="preserve">Pytania i odpowiedzi </w:t>
            </w:r>
          </w:p>
          <w:p w14:paraId="01940434" w14:textId="77777777" w:rsidR="00034E3A" w:rsidRPr="004B3D43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(jeśli się pojawią w trakcie trwania naboru)</w:t>
            </w:r>
          </w:p>
        </w:tc>
        <w:tc>
          <w:tcPr>
            <w:tcW w:w="3270" w:type="pct"/>
          </w:tcPr>
          <w:p w14:paraId="41A49077" w14:textId="30B09D22" w:rsidR="005B0843" w:rsidRDefault="00E80E7D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Podstawowe informacje oraz odpowiedzi na najczęściej zadawane pytania dotyczące poszczególnych instrumentów wsparcia dostępne są na stronie internetowej BGK: </w:t>
            </w:r>
            <w:r w:rsidRPr="00764997">
              <w:rPr>
                <w:rFonts w:ascii="Arial" w:hAnsi="Arial" w:cs="Arial"/>
                <w:color w:val="000000"/>
                <w:shd w:val="clear" w:color="auto" w:fill="FFFFFF"/>
              </w:rPr>
              <w:t>https://www.bgk.pl/krajowy-plan-odbudowy/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  <w:r w:rsidR="005B0843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</w:p>
          <w:p w14:paraId="0970B0A9" w14:textId="365B43B5" w:rsidR="00FF0962" w:rsidRDefault="00FF0962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Bank Gospodarstwa Krajowego</w:t>
            </w:r>
          </w:p>
          <w:p w14:paraId="3D081961" w14:textId="58C67EC0" w:rsidR="005B0843" w:rsidRPr="002C2EF7" w:rsidRDefault="005B0843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2C2EF7">
              <w:rPr>
                <w:rFonts w:ascii="Arial" w:hAnsi="Arial" w:cs="Arial"/>
                <w:color w:val="000000"/>
                <w:shd w:val="clear" w:color="auto" w:fill="FFFFFF"/>
              </w:rPr>
              <w:t xml:space="preserve">- </w:t>
            </w:r>
            <w:r w:rsidR="00E80E7D" w:rsidRPr="002C2EF7">
              <w:rPr>
                <w:rFonts w:ascii="Arial" w:hAnsi="Arial" w:cs="Arial"/>
                <w:color w:val="000000"/>
                <w:shd w:val="clear" w:color="auto" w:fill="FFFFFF"/>
              </w:rPr>
              <w:t>e</w:t>
            </w:r>
            <w:r w:rsidRPr="002C2EF7">
              <w:rPr>
                <w:rFonts w:ascii="Arial" w:hAnsi="Arial" w:cs="Arial"/>
                <w:color w:val="000000"/>
                <w:shd w:val="clear" w:color="auto" w:fill="FFFFFF"/>
              </w:rPr>
              <w:t>mail:</w:t>
            </w:r>
            <w:r w:rsidR="009E789A" w:rsidRPr="002C2EF7">
              <w:t xml:space="preserve"> </w:t>
            </w:r>
            <w:r w:rsidR="009E789A" w:rsidRPr="002C2EF7">
              <w:rPr>
                <w:rFonts w:ascii="Arial" w:hAnsi="Arial" w:cs="Arial"/>
                <w:color w:val="000000"/>
                <w:shd w:val="clear" w:color="auto" w:fill="FFFFFF"/>
              </w:rPr>
              <w:t>termo@bgk.pl</w:t>
            </w:r>
            <w:r w:rsidR="00E80E7D" w:rsidRPr="002C2EF7">
              <w:rPr>
                <w:rFonts w:ascii="Arial" w:hAnsi="Arial" w:cs="Arial"/>
                <w:color w:val="000000"/>
                <w:shd w:val="clear" w:color="auto" w:fill="FFFFFF"/>
              </w:rPr>
              <w:t>,</w:t>
            </w:r>
          </w:p>
          <w:p w14:paraId="2B03F7B2" w14:textId="51F983B6" w:rsidR="00034E3A" w:rsidRPr="002C2EF7" w:rsidRDefault="005B0843" w:rsidP="00FF096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2C2EF7">
              <w:rPr>
                <w:rFonts w:ascii="Arial" w:hAnsi="Arial" w:cs="Arial"/>
                <w:color w:val="000000"/>
                <w:shd w:val="clear" w:color="auto" w:fill="FFFFFF"/>
              </w:rPr>
              <w:t>- tel.:</w:t>
            </w:r>
            <w:r w:rsidR="00FF0962" w:rsidRPr="002C2EF7">
              <w:rPr>
                <w:rFonts w:ascii="Arial" w:hAnsi="Arial" w:cs="Arial"/>
                <w:color w:val="000000"/>
                <w:shd w:val="clear" w:color="auto" w:fill="FFFFFF"/>
              </w:rPr>
              <w:t xml:space="preserve"> 801 598 888; 22 475 88 88.</w:t>
            </w:r>
          </w:p>
          <w:p w14:paraId="06B8B463" w14:textId="7B23A048" w:rsidR="00FF0962" w:rsidRDefault="00FF0962" w:rsidP="00FF096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Ministerstwo Rozwoju i Technologii</w:t>
            </w:r>
          </w:p>
          <w:p w14:paraId="4431CAC4" w14:textId="0064D446" w:rsidR="00FF0962" w:rsidRPr="00AB27E6" w:rsidRDefault="00FF0962" w:rsidP="00FF096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B27E6">
              <w:rPr>
                <w:rFonts w:ascii="Arial" w:hAnsi="Arial" w:cs="Arial"/>
                <w:color w:val="000000"/>
                <w:shd w:val="clear" w:color="auto" w:fill="FFFFFF"/>
              </w:rPr>
              <w:t>-</w:t>
            </w:r>
            <w:r w:rsidR="00E80E7D" w:rsidRPr="00AB27E6">
              <w:rPr>
                <w:rFonts w:ascii="Arial" w:hAnsi="Arial" w:cs="Arial"/>
                <w:color w:val="000000"/>
                <w:shd w:val="clear" w:color="auto" w:fill="FFFFFF"/>
              </w:rPr>
              <w:t xml:space="preserve"> e</w:t>
            </w:r>
            <w:r w:rsidRPr="00AB27E6">
              <w:rPr>
                <w:rFonts w:ascii="Arial" w:hAnsi="Arial" w:cs="Arial"/>
                <w:color w:val="000000"/>
                <w:shd w:val="clear" w:color="auto" w:fill="FFFFFF"/>
              </w:rPr>
              <w:t>mail:</w:t>
            </w:r>
            <w:r w:rsidRPr="00AB27E6">
              <w:t xml:space="preserve"> </w:t>
            </w:r>
            <w:r w:rsidRPr="00AB27E6">
              <w:rPr>
                <w:rFonts w:ascii="Arial" w:hAnsi="Arial" w:cs="Arial"/>
              </w:rPr>
              <w:t>termo</w:t>
            </w:r>
            <w:r w:rsidRPr="00AB27E6">
              <w:rPr>
                <w:rFonts w:ascii="Arial" w:hAnsi="Arial" w:cs="Arial"/>
                <w:color w:val="000000"/>
                <w:shd w:val="clear" w:color="auto" w:fill="FFFFFF"/>
              </w:rPr>
              <w:t>@mrit.gov.pl</w:t>
            </w:r>
            <w:r w:rsidR="00E80E7D" w:rsidRPr="00AB27E6">
              <w:rPr>
                <w:rFonts w:ascii="Arial" w:hAnsi="Arial" w:cs="Arial"/>
                <w:color w:val="000000"/>
                <w:shd w:val="clear" w:color="auto" w:fill="FFFFFF"/>
              </w:rPr>
              <w:t>,</w:t>
            </w:r>
          </w:p>
          <w:p w14:paraId="2671E93A" w14:textId="2307237D" w:rsidR="00FF0962" w:rsidRPr="008C5FAE" w:rsidRDefault="00FF0962" w:rsidP="00FF096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</w:pPr>
            <w:r w:rsidRPr="008C5FAE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- tel.: 22 323 40 94.</w:t>
            </w:r>
          </w:p>
        </w:tc>
      </w:tr>
      <w:tr w:rsidR="00034E3A" w:rsidRPr="004B3D43" w14:paraId="1D352A73" w14:textId="77777777" w:rsidTr="00447512">
        <w:trPr>
          <w:trHeight w:val="900"/>
        </w:trPr>
        <w:tc>
          <w:tcPr>
            <w:tcW w:w="1730" w:type="pct"/>
          </w:tcPr>
          <w:p w14:paraId="41CED385" w14:textId="17679B68" w:rsidR="00034E3A" w:rsidRPr="004B3D43" w:rsidRDefault="00034E3A" w:rsidP="00424AA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Linki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>
              <w:rPr>
                <w:rFonts w:ascii="Arial" w:hAnsi="Arial" w:cs="Arial"/>
                <w:color w:val="000000"/>
                <w:lang w:eastAsia="pl-PL"/>
              </w:rPr>
              <w:br/>
              <w:t>(</w:t>
            </w:r>
            <w:r w:rsidR="00424AA2">
              <w:rPr>
                <w:rFonts w:ascii="Arial" w:hAnsi="Arial" w:cs="Arial"/>
                <w:color w:val="000000"/>
                <w:lang w:eastAsia="pl-PL"/>
              </w:rPr>
              <w:t xml:space="preserve">link do ogłoszenia o naborze zamieszczonego na stronie instytucji </w:t>
            </w:r>
            <w:r w:rsidR="008071DB">
              <w:rPr>
                <w:rFonts w:ascii="Arial" w:hAnsi="Arial" w:cs="Arial"/>
                <w:color w:val="000000"/>
                <w:lang w:eastAsia="pl-PL"/>
              </w:rPr>
              <w:t>odpowiedzialnej za nabór</w:t>
            </w:r>
            <w:r>
              <w:rPr>
                <w:rFonts w:ascii="Arial" w:hAnsi="Arial" w:cs="Arial"/>
                <w:color w:val="000000"/>
                <w:lang w:eastAsia="pl-PL"/>
              </w:rPr>
              <w:t>)</w:t>
            </w:r>
          </w:p>
        </w:tc>
        <w:tc>
          <w:tcPr>
            <w:tcW w:w="3270" w:type="pct"/>
          </w:tcPr>
          <w:p w14:paraId="36956AF6" w14:textId="4C14FB8F" w:rsidR="00034E3A" w:rsidRPr="00E54B9C" w:rsidRDefault="00764997" w:rsidP="004475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r w:rsidRPr="00764997">
              <w:rPr>
                <w:rFonts w:ascii="Arial" w:hAnsi="Arial" w:cs="Arial"/>
                <w:szCs w:val="18"/>
                <w:shd w:val="clear" w:color="auto" w:fill="FFFFFF"/>
              </w:rPr>
              <w:t>https://www.bgk.pl/bip/komunikaty-dla-inwestycji-b112/</w:t>
            </w:r>
          </w:p>
        </w:tc>
      </w:tr>
      <w:tr w:rsidR="00034E3A" w:rsidRPr="004B3D43" w14:paraId="15DE09B1" w14:textId="77777777" w:rsidTr="001B58FB">
        <w:trPr>
          <w:trHeight w:val="697"/>
        </w:trPr>
        <w:tc>
          <w:tcPr>
            <w:tcW w:w="1730" w:type="pct"/>
            <w:shd w:val="clear" w:color="auto" w:fill="BFBFBF" w:themeFill="background1" w:themeFillShade="BF"/>
          </w:tcPr>
          <w:p w14:paraId="1BAA3168" w14:textId="77777777" w:rsidR="00034E3A" w:rsidRPr="001B58FB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typ beneficjenta</w:t>
            </w:r>
          </w:p>
        </w:tc>
        <w:tc>
          <w:tcPr>
            <w:tcW w:w="3270" w:type="pct"/>
            <w:shd w:val="clear" w:color="auto" w:fill="BFBFBF" w:themeFill="background1" w:themeFillShade="BF"/>
          </w:tcPr>
          <w:p w14:paraId="6B361C06" w14:textId="217FDB3A" w:rsidR="00034E3A" w:rsidRPr="001B58FB" w:rsidRDefault="00F4023E" w:rsidP="001B58F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beneficjenta)</w:t>
            </w:r>
          </w:p>
        </w:tc>
      </w:tr>
      <w:tr w:rsidR="00034E3A" w:rsidRPr="004B3D43" w14:paraId="03B18F1D" w14:textId="77777777" w:rsidTr="00447512">
        <w:trPr>
          <w:trHeight w:val="900"/>
        </w:trPr>
        <w:tc>
          <w:tcPr>
            <w:tcW w:w="1730" w:type="pct"/>
          </w:tcPr>
          <w:p w14:paraId="02269A5B" w14:textId="77777777" w:rsidR="00424AA2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la kogo?</w:t>
            </w:r>
          </w:p>
          <w:p w14:paraId="1DFC3A60" w14:textId="1C15A1C0" w:rsidR="00424AA2" w:rsidRPr="004F7857" w:rsidRDefault="00424AA2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</w:t>
            </w:r>
            <w:r w:rsidR="008071DB">
              <w:rPr>
                <w:rFonts w:ascii="Arial" w:hAnsi="Arial" w:cs="Arial"/>
                <w:color w:val="000000"/>
                <w:shd w:val="clear" w:color="auto" w:fill="FFFFFF"/>
              </w:rPr>
              <w:t xml:space="preserve"> w panelu redaktora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powinna pojawić się treść z fiszki, ale z możliwością edycji dla Redaktora naboru)</w:t>
            </w:r>
          </w:p>
        </w:tc>
        <w:tc>
          <w:tcPr>
            <w:tcW w:w="3270" w:type="pct"/>
          </w:tcPr>
          <w:p w14:paraId="284853F3" w14:textId="77777777" w:rsidR="009E789A" w:rsidRPr="008C5FAE" w:rsidRDefault="009E789A" w:rsidP="009E789A">
            <w:pPr>
              <w:shd w:val="clear" w:color="auto" w:fill="FFFFFF"/>
              <w:spacing w:before="100" w:beforeAutospacing="1"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termomodernizacyjny</w:t>
            </w:r>
          </w:p>
          <w:p w14:paraId="79C96AD0" w14:textId="77777777" w:rsidR="009E789A" w:rsidRPr="00FF0962" w:rsidRDefault="009E789A" w:rsidP="009E789A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FF0962">
              <w:rPr>
                <w:rFonts w:ascii="Arial" w:hAnsi="Arial" w:cs="Arial"/>
                <w:color w:val="000000"/>
                <w:lang w:eastAsia="pl-PL"/>
              </w:rPr>
              <w:t>Właściciele lub zarządcy budynków wielorodzinnych.</w:t>
            </w:r>
          </w:p>
          <w:p w14:paraId="3F13B017" w14:textId="77777777" w:rsidR="009E789A" w:rsidRPr="008C5FAE" w:rsidRDefault="009E789A" w:rsidP="009E789A">
            <w:pPr>
              <w:shd w:val="clear" w:color="auto" w:fill="FFFFFF"/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MZG</w:t>
            </w:r>
          </w:p>
          <w:p w14:paraId="71572603" w14:textId="77777777" w:rsidR="009E789A" w:rsidRPr="00FF0962" w:rsidRDefault="009E789A" w:rsidP="009E789A">
            <w:pPr>
              <w:shd w:val="clear" w:color="auto" w:fill="FFFFFF"/>
              <w:spacing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FF0962">
              <w:rPr>
                <w:rFonts w:ascii="Arial" w:hAnsi="Arial" w:cs="Arial"/>
                <w:color w:val="000000"/>
                <w:lang w:eastAsia="pl-PL"/>
              </w:rPr>
              <w:t>Gminy lub spółki z ograniczoną odpowiedzialnością lub spółki akcyjne, w których gmina albo gmina wraz z innymi gminami, powiatami lub Skarbem Państwa dysponują ponad 50 % głosów na zgromadzeniu wspólników lub na walnym zgromadzeniu.</w:t>
            </w:r>
          </w:p>
          <w:p w14:paraId="375A421E" w14:textId="77777777" w:rsidR="009E789A" w:rsidRPr="008C5FAE" w:rsidRDefault="009E789A" w:rsidP="009E789A">
            <w:pPr>
              <w:shd w:val="clear" w:color="auto" w:fill="FFFFFF"/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C5FAE">
              <w:rPr>
                <w:rFonts w:ascii="Arial" w:hAnsi="Arial" w:cs="Arial"/>
                <w:color w:val="000000"/>
                <w:lang w:eastAsia="pl-PL"/>
              </w:rPr>
              <w:t>Grant OZE</w:t>
            </w:r>
          </w:p>
          <w:p w14:paraId="705839E2" w14:textId="1CA74AA6" w:rsidR="00034E3A" w:rsidRPr="004B3D43" w:rsidRDefault="009E789A" w:rsidP="008C5FAE">
            <w:pPr>
              <w:pStyle w:val="NormalnyWeb"/>
              <w:shd w:val="clear" w:color="auto" w:fill="FFFFFF"/>
              <w:spacing w:before="0" w:beforeAutospacing="0" w:after="150" w:afterAutospacing="0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8C5FAE">
              <w:rPr>
                <w:rFonts w:ascii="Arial" w:hAnsi="Arial" w:cs="Arial"/>
                <w:color w:val="000000"/>
                <w:sz w:val="22"/>
                <w:szCs w:val="22"/>
              </w:rPr>
              <w:t>Właściciele lub zarządcy budynków wielorodzinnych, w tym gminy</w:t>
            </w:r>
            <w:r>
              <w:rPr>
                <w:rFonts w:ascii="Arial" w:hAnsi="Arial" w:cs="Arial"/>
                <w:color w:val="000000"/>
              </w:rPr>
              <w:t>.</w:t>
            </w:r>
          </w:p>
        </w:tc>
      </w:tr>
      <w:tr w:rsidR="00034E3A" w:rsidRPr="004B3D43" w14:paraId="6A98EAA8" w14:textId="77777777" w:rsidTr="001B58FB">
        <w:trPr>
          <w:trHeight w:val="711"/>
        </w:trPr>
        <w:tc>
          <w:tcPr>
            <w:tcW w:w="1730" w:type="pct"/>
            <w:shd w:val="clear" w:color="auto" w:fill="BFBFBF" w:themeFill="background1" w:themeFillShade="BF"/>
          </w:tcPr>
          <w:p w14:paraId="4DCBF053" w14:textId="77777777" w:rsidR="00034E3A" w:rsidRPr="001B58FB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obszar wsparcia</w:t>
            </w:r>
          </w:p>
        </w:tc>
        <w:tc>
          <w:tcPr>
            <w:tcW w:w="3270" w:type="pct"/>
            <w:shd w:val="clear" w:color="auto" w:fill="BFBFBF" w:themeFill="background1" w:themeFillShade="BF"/>
          </w:tcPr>
          <w:p w14:paraId="23CF811D" w14:textId="039F4727" w:rsidR="00034E3A" w:rsidRPr="001B58FB" w:rsidRDefault="00F4023E" w:rsidP="001B58F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projektu/obszaru wsparcia)</w:t>
            </w:r>
          </w:p>
        </w:tc>
      </w:tr>
      <w:tr w:rsidR="009E789A" w:rsidRPr="004B3D43" w14:paraId="289D4144" w14:textId="77777777" w:rsidTr="00447512">
        <w:trPr>
          <w:trHeight w:val="900"/>
        </w:trPr>
        <w:tc>
          <w:tcPr>
            <w:tcW w:w="1730" w:type="pct"/>
          </w:tcPr>
          <w:p w14:paraId="076F26EC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Na co?</w:t>
            </w:r>
          </w:p>
          <w:p w14:paraId="4E34D0D3" w14:textId="77777777" w:rsidR="009E789A" w:rsidRPr="004F7857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 powinna pojawić się treść z fiszki, ale z możliwością edycji dla Redaktora naboru)</w:t>
            </w:r>
          </w:p>
        </w:tc>
        <w:tc>
          <w:tcPr>
            <w:tcW w:w="3270" w:type="pct"/>
          </w:tcPr>
          <w:p w14:paraId="35F5501A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B48DD">
              <w:rPr>
                <w:rFonts w:ascii="Arial" w:hAnsi="Arial" w:cs="Arial"/>
                <w:color w:val="000000"/>
                <w:lang w:eastAsia="pl-PL"/>
              </w:rPr>
              <w:t>Grant termomodernizacyjny</w:t>
            </w:r>
          </w:p>
          <w:p w14:paraId="1F0ECF5D" w14:textId="77777777" w:rsidR="009E789A" w:rsidRPr="001B48DD" w:rsidRDefault="009E789A" w:rsidP="008C5FAE">
            <w:pPr>
              <w:spacing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W</w:t>
            </w:r>
            <w:r w:rsidRPr="001B48DD">
              <w:rPr>
                <w:rFonts w:ascii="Arial" w:hAnsi="Arial" w:cs="Arial"/>
                <w:color w:val="000000"/>
                <w:lang w:eastAsia="pl-PL"/>
              </w:rPr>
              <w:t xml:space="preserve">sparcie głębokich i kompleksowych termomodernizacji, w wyniku których istniejące budynki osiągną standard jak dla nowych budynków. </w:t>
            </w:r>
          </w:p>
          <w:p w14:paraId="1635D511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B48DD">
              <w:rPr>
                <w:rFonts w:ascii="Arial" w:hAnsi="Arial" w:cs="Arial"/>
                <w:color w:val="000000"/>
                <w:lang w:eastAsia="pl-PL"/>
              </w:rPr>
              <w:t>Grant OZE</w:t>
            </w:r>
          </w:p>
          <w:p w14:paraId="2A3B9C15" w14:textId="77777777" w:rsidR="009E789A" w:rsidRPr="001B48DD" w:rsidRDefault="009E789A" w:rsidP="008C5FAE">
            <w:pPr>
              <w:spacing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Z</w:t>
            </w:r>
            <w:r w:rsidRPr="001B48DD">
              <w:rPr>
                <w:rFonts w:ascii="Arial" w:hAnsi="Arial" w:cs="Arial"/>
                <w:color w:val="000000"/>
                <w:lang w:eastAsia="pl-PL"/>
              </w:rPr>
              <w:t>akup, montaż i budowa nowej instalacji odnawialnego źródła energii lub modernizacja instalacji odnawialnego źródła energii, w wyniku której zainstalowana moc instalacji wzrośnie o co najmniej 25%.</w:t>
            </w:r>
          </w:p>
          <w:p w14:paraId="5B3C051E" w14:textId="4BDFA03A" w:rsidR="009E789A" w:rsidRPr="004B3D43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1B48DD">
              <w:rPr>
                <w:rFonts w:ascii="Arial" w:hAnsi="Arial" w:cs="Arial"/>
                <w:color w:val="000000"/>
                <w:lang w:eastAsia="pl-PL"/>
              </w:rPr>
              <w:t>Grant MZG: poprawa stanu technicznego i efektywności energetycznej mieszkaniowego zasobu gminy.</w:t>
            </w:r>
          </w:p>
        </w:tc>
      </w:tr>
      <w:tr w:rsidR="009E789A" w:rsidRPr="004B3D43" w14:paraId="73D696DC" w14:textId="77777777" w:rsidTr="00447512">
        <w:trPr>
          <w:trHeight w:val="900"/>
        </w:trPr>
        <w:tc>
          <w:tcPr>
            <w:tcW w:w="1730" w:type="pct"/>
          </w:tcPr>
          <w:p w14:paraId="33DDA0BA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Maksymalna </w:t>
            </w:r>
            <w:r>
              <w:rPr>
                <w:rFonts w:ascii="Arial" w:hAnsi="Arial" w:cs="Arial"/>
                <w:b/>
                <w:color w:val="000000"/>
                <w:shd w:val="clear" w:color="auto" w:fill="FFFFFF"/>
              </w:rPr>
              <w:t>kwota</w:t>
            </w: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dofinansowania</w:t>
            </w:r>
          </w:p>
          <w:p w14:paraId="586BBCEF" w14:textId="77777777" w:rsidR="009E789A" w:rsidRPr="00424AA2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24AA2">
              <w:rPr>
                <w:rFonts w:ascii="Arial" w:hAnsi="Arial" w:cs="Arial"/>
                <w:color w:val="000000"/>
                <w:shd w:val="clear" w:color="auto" w:fill="FFFFFF"/>
              </w:rPr>
              <w:t>(pole nieobowiązkowe)</w:t>
            </w:r>
          </w:p>
        </w:tc>
        <w:tc>
          <w:tcPr>
            <w:tcW w:w="3270" w:type="pct"/>
          </w:tcPr>
          <w:p w14:paraId="383C13F6" w14:textId="34BDB39E" w:rsidR="009E789A" w:rsidRPr="004B3D43" w:rsidRDefault="009E789A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Brak regulacji.</w:t>
            </w:r>
          </w:p>
        </w:tc>
      </w:tr>
      <w:tr w:rsidR="009E789A" w:rsidRPr="004B3D43" w14:paraId="637006C3" w14:textId="77777777" w:rsidTr="00447512">
        <w:trPr>
          <w:trHeight w:val="900"/>
        </w:trPr>
        <w:tc>
          <w:tcPr>
            <w:tcW w:w="1730" w:type="pct"/>
          </w:tcPr>
          <w:p w14:paraId="0A66759A" w14:textId="77777777" w:rsidR="009E789A" w:rsidRPr="004F7857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lastRenderedPageBreak/>
              <w:t>Poziom dofinansowania</w:t>
            </w:r>
          </w:p>
        </w:tc>
        <w:tc>
          <w:tcPr>
            <w:tcW w:w="3270" w:type="pct"/>
          </w:tcPr>
          <w:p w14:paraId="352771BC" w14:textId="77777777" w:rsidR="009E789A" w:rsidRDefault="009E789A" w:rsidP="008C5FA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Grant termomodernizacyjny</w:t>
            </w:r>
          </w:p>
          <w:p w14:paraId="45431C47" w14:textId="77777777" w:rsidR="009E789A" w:rsidRPr="009E789A" w:rsidRDefault="009E789A" w:rsidP="008C5FA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10% kosztów przedsięwzięcia termomodernizacyjnego.</w:t>
            </w:r>
          </w:p>
          <w:p w14:paraId="3AA0A79C" w14:textId="77777777" w:rsidR="009E789A" w:rsidRDefault="009E789A" w:rsidP="008C5FA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Grant OZE</w:t>
            </w:r>
          </w:p>
          <w:p w14:paraId="404AE104" w14:textId="77777777" w:rsidR="009E789A" w:rsidRPr="009E789A" w:rsidRDefault="009E789A" w:rsidP="008C5FA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50% kosztów przedsięwzięcia.</w:t>
            </w:r>
          </w:p>
          <w:p w14:paraId="13A72C06" w14:textId="77777777" w:rsidR="009E789A" w:rsidRDefault="009E789A" w:rsidP="008C5FA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Grant MZG</w:t>
            </w:r>
          </w:p>
          <w:p w14:paraId="0F50A64B" w14:textId="77777777" w:rsidR="009E789A" w:rsidRDefault="009E789A" w:rsidP="008C5FA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eastAsia="pl-PL"/>
              </w:rPr>
            </w:pPr>
            <w:r w:rsidRPr="009E789A">
              <w:rPr>
                <w:rFonts w:ascii="Arial" w:hAnsi="Arial" w:cs="Arial"/>
                <w:color w:val="000000"/>
                <w:lang w:eastAsia="pl-PL"/>
              </w:rPr>
              <w:t>30% kosztów przedsięwzięcia termomodernizacyjnego lub remontowego, jeżeli spełnione zostaną dodatkowe warunki</w:t>
            </w:r>
            <w:r>
              <w:rPr>
                <w:rFonts w:ascii="Arial" w:hAnsi="Arial" w:cs="Arial"/>
                <w:color w:val="000000"/>
                <w:lang w:eastAsia="pl-PL"/>
              </w:rPr>
              <w:t>.</w:t>
            </w:r>
          </w:p>
          <w:p w14:paraId="17BA5C34" w14:textId="240842FF" w:rsidR="009E789A" w:rsidRPr="004B3D43" w:rsidRDefault="009E789A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Poziom dofinansowanie dotyczy wartości netto, bez VAT.</w:t>
            </w:r>
          </w:p>
        </w:tc>
      </w:tr>
      <w:tr w:rsidR="009E789A" w:rsidRPr="004B3D43" w14:paraId="2BEAFC49" w14:textId="77777777" w:rsidTr="00447512">
        <w:trPr>
          <w:trHeight w:val="900"/>
        </w:trPr>
        <w:tc>
          <w:tcPr>
            <w:tcW w:w="1730" w:type="pct"/>
          </w:tcPr>
          <w:p w14:paraId="5BC058CE" w14:textId="77777777" w:rsidR="009E789A" w:rsidRPr="004F7857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Minimalny wkład własny</w:t>
            </w:r>
          </w:p>
        </w:tc>
        <w:tc>
          <w:tcPr>
            <w:tcW w:w="3270" w:type="pct"/>
          </w:tcPr>
          <w:p w14:paraId="7D1BBB3D" w14:textId="5832B29D" w:rsidR="009E789A" w:rsidRPr="004B3D43" w:rsidRDefault="009E789A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Brak regulacji.</w:t>
            </w:r>
          </w:p>
        </w:tc>
      </w:tr>
      <w:tr w:rsidR="009E789A" w:rsidRPr="004B3D43" w14:paraId="21023002" w14:textId="77777777" w:rsidTr="00447512">
        <w:trPr>
          <w:trHeight w:val="900"/>
        </w:trPr>
        <w:tc>
          <w:tcPr>
            <w:tcW w:w="1730" w:type="pct"/>
          </w:tcPr>
          <w:p w14:paraId="70DD505D" w14:textId="79B8E631" w:rsidR="009E789A" w:rsidRPr="004F7857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Wartość projektu</w:t>
            </w:r>
          </w:p>
        </w:tc>
        <w:tc>
          <w:tcPr>
            <w:tcW w:w="3270" w:type="pct"/>
          </w:tcPr>
          <w:p w14:paraId="7560E370" w14:textId="1E3EB4B7" w:rsidR="009E789A" w:rsidRPr="004B3D43" w:rsidRDefault="009E789A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Brak regulacji.</w:t>
            </w:r>
          </w:p>
        </w:tc>
      </w:tr>
      <w:tr w:rsidR="009E789A" w:rsidRPr="004B3D43" w14:paraId="52D2CE11" w14:textId="77777777" w:rsidTr="001F7829">
        <w:trPr>
          <w:trHeight w:val="2537"/>
        </w:trPr>
        <w:tc>
          <w:tcPr>
            <w:tcW w:w="1730" w:type="pct"/>
          </w:tcPr>
          <w:p w14:paraId="6BF87AFD" w14:textId="77777777" w:rsidR="009E789A" w:rsidRPr="004F7857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owiedz się więcej</w:t>
            </w:r>
            <w:r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– Punkty Informacyjne Funduszy Europejskich</w:t>
            </w:r>
          </w:p>
          <w:p w14:paraId="369339F1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49229A1B" w14:textId="1EF0EA30" w:rsidR="009E789A" w:rsidRPr="004B3D43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(tutaj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należy wkleić link do strony, na której są dane kontaktowe osób udzielających informacji o konkursie)</w:t>
            </w:r>
          </w:p>
        </w:tc>
        <w:tc>
          <w:tcPr>
            <w:tcW w:w="3270" w:type="pct"/>
          </w:tcPr>
          <w:p w14:paraId="3D936ADF" w14:textId="5B77BFF5" w:rsidR="009E789A" w:rsidRDefault="009E789A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33C21936" w14:textId="77777777" w:rsidR="009E789A" w:rsidRDefault="009E789A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2C99F3E5" w14:textId="77777777" w:rsidR="009E789A" w:rsidRDefault="009E789A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4F7EE98E" w14:textId="0DF2EB77" w:rsidR="009E789A" w:rsidRPr="004B3D43" w:rsidRDefault="00FF0962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0518B">
              <w:rPr>
                <w:rFonts w:ascii="Arial" w:hAnsi="Arial" w:cs="Arial"/>
                <w:color w:val="000000"/>
                <w:shd w:val="clear" w:color="auto" w:fill="FFFFFF"/>
              </w:rPr>
              <w:t>https://www.bgk.pl/krajowy-plan-odbudowy/</w:t>
            </w:r>
          </w:p>
        </w:tc>
      </w:tr>
      <w:tr w:rsidR="009E789A" w:rsidRPr="004B3D43" w14:paraId="2650C644" w14:textId="77777777" w:rsidTr="00447512">
        <w:trPr>
          <w:trHeight w:val="900"/>
        </w:trPr>
        <w:tc>
          <w:tcPr>
            <w:tcW w:w="1730" w:type="pct"/>
          </w:tcPr>
          <w:p w14:paraId="7C384813" w14:textId="77777777" w:rsidR="009E789A" w:rsidRPr="004F7857" w:rsidRDefault="009E789A" w:rsidP="009E789A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Przekierowanie do dokumentów Programu</w:t>
            </w:r>
          </w:p>
          <w:p w14:paraId="1632024E" w14:textId="77777777" w:rsidR="009E789A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</w:p>
          <w:p w14:paraId="178F387D" w14:textId="25929501" w:rsidR="009E789A" w:rsidRPr="004B3D43" w:rsidRDefault="009E789A" w:rsidP="009E789A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(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tutaj należy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wkleić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link do odpowiednich dokumentów programowych)</w:t>
            </w:r>
          </w:p>
        </w:tc>
        <w:tc>
          <w:tcPr>
            <w:tcW w:w="3270" w:type="pct"/>
          </w:tcPr>
          <w:p w14:paraId="6C76D831" w14:textId="4CA729A1" w:rsidR="009E789A" w:rsidRPr="004B3D43" w:rsidRDefault="00A0518B" w:rsidP="009E789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0518B">
              <w:rPr>
                <w:rFonts w:ascii="Arial" w:hAnsi="Arial" w:cs="Arial"/>
                <w:color w:val="000000"/>
                <w:shd w:val="clear" w:color="auto" w:fill="FFFFFF"/>
              </w:rPr>
              <w:t>https://www.bgk.pl/krajowy-plan-odbudowy/</w:t>
            </w:r>
          </w:p>
        </w:tc>
      </w:tr>
    </w:tbl>
    <w:p w14:paraId="03D2D8ED" w14:textId="77777777" w:rsidR="004019D9" w:rsidRPr="004B3D43" w:rsidRDefault="004019D9" w:rsidP="00076EC7">
      <w:pPr>
        <w:rPr>
          <w:rFonts w:ascii="Arial" w:hAnsi="Arial" w:cs="Arial"/>
        </w:rPr>
      </w:pPr>
    </w:p>
    <w:p w14:paraId="4AD8B4BE" w14:textId="77777777" w:rsidR="004019D9" w:rsidRPr="004B3D43" w:rsidRDefault="004019D9" w:rsidP="003266E8">
      <w:pPr>
        <w:rPr>
          <w:rFonts w:ascii="Arial" w:hAnsi="Arial" w:cs="Arial"/>
        </w:rPr>
      </w:pPr>
    </w:p>
    <w:sectPr w:rsidR="004019D9" w:rsidRPr="004B3D43" w:rsidSect="007A0179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61AA59" w14:textId="77777777" w:rsidR="00BF576A" w:rsidRDefault="00BF576A" w:rsidP="007276E8">
      <w:pPr>
        <w:spacing w:after="0" w:line="240" w:lineRule="auto"/>
      </w:pPr>
      <w:r>
        <w:separator/>
      </w:r>
    </w:p>
  </w:endnote>
  <w:endnote w:type="continuationSeparator" w:id="0">
    <w:p w14:paraId="1AA45D29" w14:textId="77777777" w:rsidR="00BF576A" w:rsidRDefault="00BF576A" w:rsidP="007276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CFF211" w14:textId="77777777" w:rsidR="00BF576A" w:rsidRDefault="00BF576A" w:rsidP="007276E8">
      <w:pPr>
        <w:spacing w:after="0" w:line="240" w:lineRule="auto"/>
      </w:pPr>
      <w:r>
        <w:separator/>
      </w:r>
    </w:p>
  </w:footnote>
  <w:footnote w:type="continuationSeparator" w:id="0">
    <w:p w14:paraId="1B8A51B0" w14:textId="77777777" w:rsidR="00BF576A" w:rsidRDefault="00BF576A" w:rsidP="007276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24BC0"/>
    <w:multiLevelType w:val="hybridMultilevel"/>
    <w:tmpl w:val="81369DA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435E7A"/>
    <w:multiLevelType w:val="hybridMultilevel"/>
    <w:tmpl w:val="0BE843E8"/>
    <w:lvl w:ilvl="0" w:tplc="04150003">
      <w:start w:val="1"/>
      <w:numFmt w:val="bullet"/>
      <w:lvlText w:val="o"/>
      <w:lvlJc w:val="left"/>
      <w:pPr>
        <w:tabs>
          <w:tab w:val="num" w:pos="970"/>
        </w:tabs>
        <w:ind w:left="97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690"/>
        </w:tabs>
        <w:ind w:left="169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410"/>
        </w:tabs>
        <w:ind w:left="24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130"/>
        </w:tabs>
        <w:ind w:left="31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850"/>
        </w:tabs>
        <w:ind w:left="385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570"/>
        </w:tabs>
        <w:ind w:left="45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290"/>
        </w:tabs>
        <w:ind w:left="52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010"/>
        </w:tabs>
        <w:ind w:left="601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730"/>
        </w:tabs>
        <w:ind w:left="6730" w:hanging="360"/>
      </w:pPr>
      <w:rPr>
        <w:rFonts w:ascii="Wingdings" w:hAnsi="Wingdings" w:hint="default"/>
      </w:rPr>
    </w:lvl>
  </w:abstractNum>
  <w:abstractNum w:abstractNumId="2" w15:restartNumberingAfterBreak="0">
    <w:nsid w:val="17CE0068"/>
    <w:multiLevelType w:val="multilevel"/>
    <w:tmpl w:val="A56A4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5253FD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B7A2DC4"/>
    <w:multiLevelType w:val="multilevel"/>
    <w:tmpl w:val="D960B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195056"/>
    <w:multiLevelType w:val="multilevel"/>
    <w:tmpl w:val="6AC81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B43A30"/>
    <w:multiLevelType w:val="hybridMultilevel"/>
    <w:tmpl w:val="0AAE1F88"/>
    <w:lvl w:ilvl="0" w:tplc="041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176D7B"/>
    <w:multiLevelType w:val="multilevel"/>
    <w:tmpl w:val="A006B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1E0551"/>
    <w:multiLevelType w:val="multilevel"/>
    <w:tmpl w:val="288C1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9B26DA6"/>
    <w:multiLevelType w:val="hybridMultilevel"/>
    <w:tmpl w:val="803872F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B9D0D1C"/>
    <w:multiLevelType w:val="hybridMultilevel"/>
    <w:tmpl w:val="E4BEE33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55474606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5E040FC6"/>
    <w:multiLevelType w:val="multilevel"/>
    <w:tmpl w:val="80A83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98D6419"/>
    <w:multiLevelType w:val="hybridMultilevel"/>
    <w:tmpl w:val="2B2EDA7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7E276E30"/>
    <w:multiLevelType w:val="hybridMultilevel"/>
    <w:tmpl w:val="0B82E5D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958415994">
    <w:abstractNumId w:val="13"/>
  </w:num>
  <w:num w:numId="2" w16cid:durableId="309406098">
    <w:abstractNumId w:val="11"/>
  </w:num>
  <w:num w:numId="3" w16cid:durableId="1036009048">
    <w:abstractNumId w:val="0"/>
  </w:num>
  <w:num w:numId="4" w16cid:durableId="926382870">
    <w:abstractNumId w:val="10"/>
  </w:num>
  <w:num w:numId="5" w16cid:durableId="876740849">
    <w:abstractNumId w:val="9"/>
  </w:num>
  <w:num w:numId="6" w16cid:durableId="984504869">
    <w:abstractNumId w:val="2"/>
  </w:num>
  <w:num w:numId="7" w16cid:durableId="84301749">
    <w:abstractNumId w:val="5"/>
  </w:num>
  <w:num w:numId="8" w16cid:durableId="1425302121">
    <w:abstractNumId w:val="3"/>
  </w:num>
  <w:num w:numId="9" w16cid:durableId="670332147">
    <w:abstractNumId w:val="8"/>
  </w:num>
  <w:num w:numId="10" w16cid:durableId="1948196015">
    <w:abstractNumId w:val="12"/>
  </w:num>
  <w:num w:numId="11" w16cid:durableId="2073116790">
    <w:abstractNumId w:val="14"/>
  </w:num>
  <w:num w:numId="12" w16cid:durableId="801730488">
    <w:abstractNumId w:val="6"/>
  </w:num>
  <w:num w:numId="13" w16cid:durableId="1608268870">
    <w:abstractNumId w:val="1"/>
  </w:num>
  <w:num w:numId="14" w16cid:durableId="1971668481">
    <w:abstractNumId w:val="7"/>
  </w:num>
  <w:num w:numId="15" w16cid:durableId="7357802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TMyMze2MLCwNDdW0lEKTi0uzszPAykwqQUAv83reCwAAAA="/>
  </w:docVars>
  <w:rsids>
    <w:rsidRoot w:val="00C03E20"/>
    <w:rsid w:val="00007314"/>
    <w:rsid w:val="00034BB1"/>
    <w:rsid w:val="00034E3A"/>
    <w:rsid w:val="00050567"/>
    <w:rsid w:val="00060939"/>
    <w:rsid w:val="000661FC"/>
    <w:rsid w:val="00076EC7"/>
    <w:rsid w:val="000A06A6"/>
    <w:rsid w:val="000A77D9"/>
    <w:rsid w:val="00133E6F"/>
    <w:rsid w:val="0016273D"/>
    <w:rsid w:val="001A4AD0"/>
    <w:rsid w:val="001B00ED"/>
    <w:rsid w:val="001B48DD"/>
    <w:rsid w:val="001B58FB"/>
    <w:rsid w:val="001C2A36"/>
    <w:rsid w:val="001F2DDE"/>
    <w:rsid w:val="001F7829"/>
    <w:rsid w:val="00202E7B"/>
    <w:rsid w:val="0020300B"/>
    <w:rsid w:val="00210916"/>
    <w:rsid w:val="002351F2"/>
    <w:rsid w:val="00255343"/>
    <w:rsid w:val="002A02CB"/>
    <w:rsid w:val="002C1B35"/>
    <w:rsid w:val="002C2EF7"/>
    <w:rsid w:val="002F068B"/>
    <w:rsid w:val="00300EE4"/>
    <w:rsid w:val="00311B7A"/>
    <w:rsid w:val="00325BE2"/>
    <w:rsid w:val="003266E8"/>
    <w:rsid w:val="003328D1"/>
    <w:rsid w:val="003465DB"/>
    <w:rsid w:val="003F181C"/>
    <w:rsid w:val="004019D9"/>
    <w:rsid w:val="00424AA2"/>
    <w:rsid w:val="00442EA9"/>
    <w:rsid w:val="0044303B"/>
    <w:rsid w:val="0046539F"/>
    <w:rsid w:val="004B3D43"/>
    <w:rsid w:val="004B7557"/>
    <w:rsid w:val="004C3B01"/>
    <w:rsid w:val="004F137A"/>
    <w:rsid w:val="00565030"/>
    <w:rsid w:val="00585EF4"/>
    <w:rsid w:val="005B0843"/>
    <w:rsid w:val="005B492F"/>
    <w:rsid w:val="005D6A7B"/>
    <w:rsid w:val="006202CD"/>
    <w:rsid w:val="006219DF"/>
    <w:rsid w:val="00676723"/>
    <w:rsid w:val="006924BB"/>
    <w:rsid w:val="006D4193"/>
    <w:rsid w:val="00716865"/>
    <w:rsid w:val="007276E8"/>
    <w:rsid w:val="0073599A"/>
    <w:rsid w:val="00764997"/>
    <w:rsid w:val="00782B5E"/>
    <w:rsid w:val="007A0179"/>
    <w:rsid w:val="00800FD8"/>
    <w:rsid w:val="008071DB"/>
    <w:rsid w:val="008A3B8D"/>
    <w:rsid w:val="008C5FAE"/>
    <w:rsid w:val="008E401F"/>
    <w:rsid w:val="0092706C"/>
    <w:rsid w:val="00952F27"/>
    <w:rsid w:val="00991704"/>
    <w:rsid w:val="00992DBB"/>
    <w:rsid w:val="0099453D"/>
    <w:rsid w:val="009C5161"/>
    <w:rsid w:val="009E789A"/>
    <w:rsid w:val="00A00291"/>
    <w:rsid w:val="00A0518B"/>
    <w:rsid w:val="00A731EA"/>
    <w:rsid w:val="00A773A3"/>
    <w:rsid w:val="00AB27E6"/>
    <w:rsid w:val="00AB37A9"/>
    <w:rsid w:val="00AC5158"/>
    <w:rsid w:val="00B44959"/>
    <w:rsid w:val="00B45B61"/>
    <w:rsid w:val="00B50A1C"/>
    <w:rsid w:val="00B67E7A"/>
    <w:rsid w:val="00B92B62"/>
    <w:rsid w:val="00BC7305"/>
    <w:rsid w:val="00BE254D"/>
    <w:rsid w:val="00BE3B9A"/>
    <w:rsid w:val="00BF576A"/>
    <w:rsid w:val="00C03E20"/>
    <w:rsid w:val="00C102BA"/>
    <w:rsid w:val="00C93B50"/>
    <w:rsid w:val="00CA6CFF"/>
    <w:rsid w:val="00D30135"/>
    <w:rsid w:val="00D47AD4"/>
    <w:rsid w:val="00D93648"/>
    <w:rsid w:val="00D977C9"/>
    <w:rsid w:val="00E01955"/>
    <w:rsid w:val="00E46193"/>
    <w:rsid w:val="00E54B9C"/>
    <w:rsid w:val="00E5620E"/>
    <w:rsid w:val="00E612C9"/>
    <w:rsid w:val="00E80E7D"/>
    <w:rsid w:val="00EB45B4"/>
    <w:rsid w:val="00EC2574"/>
    <w:rsid w:val="00ED7999"/>
    <w:rsid w:val="00F23A30"/>
    <w:rsid w:val="00F23BC6"/>
    <w:rsid w:val="00F4023E"/>
    <w:rsid w:val="00F567FD"/>
    <w:rsid w:val="00F777EF"/>
    <w:rsid w:val="00F822CD"/>
    <w:rsid w:val="00F90FA3"/>
    <w:rsid w:val="00FB699F"/>
    <w:rsid w:val="00FF0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60FB705"/>
  <w15:docId w15:val="{CDBFD8E6-AE4D-449E-BF9E-7F52C19B7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A3B8D"/>
    <w:pPr>
      <w:spacing w:after="200" w:line="276" w:lineRule="auto"/>
    </w:pPr>
    <w:rPr>
      <w:lang w:eastAsia="en-US"/>
    </w:rPr>
  </w:style>
  <w:style w:type="paragraph" w:styleId="Nagwek1">
    <w:name w:val="heading 1"/>
    <w:basedOn w:val="Normalny"/>
    <w:next w:val="Normalny"/>
    <w:link w:val="Nagwek1Znak"/>
    <w:qFormat/>
    <w:locked/>
    <w:rsid w:val="00034E3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3">
    <w:name w:val="heading 3"/>
    <w:basedOn w:val="Normalny"/>
    <w:link w:val="Nagwek3Znak"/>
    <w:uiPriority w:val="99"/>
    <w:qFormat/>
    <w:rsid w:val="0016273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9"/>
    <w:locked/>
    <w:rsid w:val="0016273D"/>
    <w:rPr>
      <w:rFonts w:ascii="Times New Roman" w:hAnsi="Times New Roman" w:cs="Times New Roman"/>
      <w:b/>
      <w:bCs/>
      <w:sz w:val="27"/>
      <w:szCs w:val="27"/>
      <w:lang w:eastAsia="pl-PL"/>
    </w:rPr>
  </w:style>
  <w:style w:type="paragraph" w:styleId="Akapitzlist">
    <w:name w:val="List Paragraph"/>
    <w:basedOn w:val="Normalny"/>
    <w:uiPriority w:val="99"/>
    <w:qFormat/>
    <w:rsid w:val="00C03E20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uiPriority w:val="99"/>
    <w:rsid w:val="0016273D"/>
    <w:rPr>
      <w:rFonts w:cs="Times New Roman"/>
    </w:rPr>
  </w:style>
  <w:style w:type="table" w:styleId="Tabela-Siatka">
    <w:name w:val="Table Grid"/>
    <w:basedOn w:val="Standardowy"/>
    <w:uiPriority w:val="99"/>
    <w:rsid w:val="0016273D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7276E8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7276E8"/>
    <w:rPr>
      <w:rFonts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B67E7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locked/>
    <w:rsid w:val="00B67E7A"/>
    <w:rPr>
      <w:rFonts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rsid w:val="00B67E7A"/>
    <w:rPr>
      <w:rFonts w:cs="Times New Roman"/>
      <w:vertAlign w:val="superscript"/>
    </w:rPr>
  </w:style>
  <w:style w:type="character" w:styleId="Hipercze">
    <w:name w:val="Hyperlink"/>
    <w:basedOn w:val="Domylnaczcionkaakapitu"/>
    <w:uiPriority w:val="99"/>
    <w:rsid w:val="0046539F"/>
    <w:rPr>
      <w:rFonts w:cs="Times New Roman"/>
      <w:color w:val="0000FF"/>
      <w:u w:val="single"/>
    </w:rPr>
  </w:style>
  <w:style w:type="paragraph" w:styleId="NormalnyWeb">
    <w:name w:val="Normal (Web)"/>
    <w:basedOn w:val="Normalny"/>
    <w:uiPriority w:val="99"/>
    <w:semiHidden/>
    <w:rsid w:val="003266E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locked/>
    <w:rsid w:val="001F2DDE"/>
    <w:rPr>
      <w:rFonts w:cs="Times New Roman"/>
      <w:b/>
      <w:bCs/>
    </w:rPr>
  </w:style>
  <w:style w:type="character" w:customStyle="1" w:styleId="Nagwek1Znak">
    <w:name w:val="Nagłówek 1 Znak"/>
    <w:basedOn w:val="Domylnaczcionkaakapitu"/>
    <w:link w:val="Nagwek1"/>
    <w:rsid w:val="00034E3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1B7A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9C5161"/>
    <w:rPr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A6CFF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80E7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80E7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80E7D"/>
    <w:rPr>
      <w:sz w:val="20"/>
      <w:szCs w:val="2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80E7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80E7D"/>
    <w:rPr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004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48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44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58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47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5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49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2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1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60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4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64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4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1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410004537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0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0004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D5C198-42C0-44BE-9576-2D1B107853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927</Words>
  <Characters>5563</Characters>
  <Application>Microsoft Office Word</Application>
  <DocSecurity>0</DocSecurity>
  <Lines>46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cenariusz użycia:</vt:lpstr>
    </vt:vector>
  </TitlesOfParts>
  <Company>MRR</Company>
  <LinksUpToDate>false</LinksUpToDate>
  <CharactersWithSpaces>6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ariusz użycia:</dc:title>
  <dc:creator>Marianna</dc:creator>
  <cp:lastModifiedBy>Życzkowska Sylwia</cp:lastModifiedBy>
  <cp:revision>2</cp:revision>
  <dcterms:created xsi:type="dcterms:W3CDTF">2023-03-15T08:57:00Z</dcterms:created>
  <dcterms:modified xsi:type="dcterms:W3CDTF">2023-03-15T08:57:00Z</dcterms:modified>
</cp:coreProperties>
</file>